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120E" w:rsidRPr="00750DC1" w:rsidRDefault="002A2AF0">
      <w:pPr>
        <w:rPr>
          <w:b/>
          <w:sz w:val="32"/>
          <w:szCs w:val="32"/>
          <w:u w:val="single"/>
        </w:rPr>
      </w:pPr>
      <w:r w:rsidRPr="00750DC1">
        <w:rPr>
          <w:b/>
          <w:sz w:val="32"/>
          <w:szCs w:val="32"/>
          <w:u w:val="single"/>
        </w:rPr>
        <w:t>Bloomington Normal Jaycees Request for Reimbursement Form</w:t>
      </w:r>
      <w:r w:rsidR="00C14BFA">
        <w:rPr>
          <w:b/>
          <w:sz w:val="32"/>
          <w:szCs w:val="32"/>
          <w:u w:val="single"/>
        </w:rPr>
        <w:t xml:space="preserve"> 2017</w:t>
      </w:r>
      <w:bookmarkStart w:id="0" w:name="_GoBack"/>
      <w:bookmarkEnd w:id="0"/>
    </w:p>
    <w:p w:rsidR="002A2AF0" w:rsidRDefault="00C14BFA">
      <w:r>
        <w:t>Name to Put on Check: _________________________________________________________________</w:t>
      </w:r>
    </w:p>
    <w:p w:rsidR="00C14BFA" w:rsidRDefault="002A2AF0" w:rsidP="00C14BFA">
      <w:r>
        <w:t xml:space="preserve">Date </w:t>
      </w:r>
      <w:r w:rsidR="000B6E4E">
        <w:t>Expense</w:t>
      </w:r>
      <w:r w:rsidR="00C14BFA">
        <w:t>/s</w:t>
      </w:r>
      <w:r w:rsidR="000B6E4E">
        <w:t xml:space="preserve"> Occurred:</w:t>
      </w:r>
      <w:r w:rsidR="00C14BFA">
        <w:t xml:space="preserve"> _________________ </w:t>
      </w:r>
      <w:r w:rsidR="00C14BFA">
        <w:t>Date Check Must Be Delive</w:t>
      </w:r>
      <w:r w:rsidR="00C14BFA">
        <w:t xml:space="preserve">red By: </w:t>
      </w:r>
      <w:r w:rsidR="00C14BFA">
        <w:t>__________________</w:t>
      </w:r>
    </w:p>
    <w:p w:rsidR="00C14BFA" w:rsidRDefault="00C14BFA" w:rsidP="00C14BFA">
      <w:r>
        <w:tab/>
        <w:t>Reimbursement Amount</w:t>
      </w:r>
      <w:r>
        <w:tab/>
      </w:r>
      <w:r>
        <w:tab/>
        <w:t>Project</w:t>
      </w:r>
    </w:p>
    <w:p w:rsidR="00C14BFA" w:rsidRDefault="00C14BFA" w:rsidP="00C14BFA">
      <w:r>
        <w:t>1.</w:t>
      </w:r>
      <w:r>
        <w:tab/>
        <w:t>_____________________</w:t>
      </w:r>
      <w:r>
        <w:tab/>
      </w:r>
      <w:r>
        <w:tab/>
        <w:t>___________________________________________</w:t>
      </w:r>
    </w:p>
    <w:p w:rsidR="00C14BFA" w:rsidRDefault="00C14BFA" w:rsidP="00C14BFA">
      <w:r>
        <w:t>2.</w:t>
      </w:r>
      <w:r>
        <w:tab/>
        <w:t>_____________________</w:t>
      </w:r>
      <w:r>
        <w:tab/>
      </w:r>
      <w:r>
        <w:tab/>
        <w:t>___________________________________________</w:t>
      </w:r>
    </w:p>
    <w:p w:rsidR="00C14BFA" w:rsidRDefault="00C14BFA" w:rsidP="00C14BFA">
      <w:r>
        <w:t>3.</w:t>
      </w:r>
      <w:r w:rsidRPr="00C14BFA">
        <w:t xml:space="preserve"> </w:t>
      </w:r>
      <w:r>
        <w:tab/>
        <w:t>_____________________</w:t>
      </w:r>
      <w:r>
        <w:tab/>
      </w:r>
      <w:r>
        <w:tab/>
        <w:t>___________________________________________</w:t>
      </w:r>
    </w:p>
    <w:p w:rsidR="00C14BFA" w:rsidRDefault="00C14BFA" w:rsidP="00C14BFA">
      <w:r>
        <w:t>4.</w:t>
      </w:r>
      <w:r>
        <w:tab/>
      </w:r>
      <w:r w:rsidRPr="00C14BFA">
        <w:t xml:space="preserve"> </w:t>
      </w:r>
      <w:r>
        <w:t>_____________________</w:t>
      </w:r>
      <w:r>
        <w:tab/>
      </w:r>
      <w:r>
        <w:tab/>
        <w:t>___________________________________________</w:t>
      </w:r>
    </w:p>
    <w:p w:rsidR="00C14BFA" w:rsidRDefault="00C14BFA" w:rsidP="00C14BFA">
      <w:pPr>
        <w:ind w:firstLine="720"/>
      </w:pPr>
      <w:r>
        <w:t>Total Amount of Reimbursement:</w:t>
      </w:r>
      <w:r>
        <w:tab/>
      </w:r>
      <w:r>
        <w:t>________________</w:t>
      </w:r>
    </w:p>
    <w:p w:rsidR="002A2AF0" w:rsidRDefault="002A2AF0">
      <w:r>
        <w:t>JC VP</w:t>
      </w:r>
      <w:r w:rsidR="00C14BFA">
        <w:t>/s</w:t>
      </w:r>
      <w:r>
        <w:t xml:space="preserve"> </w:t>
      </w:r>
      <w:proofErr w:type="gramStart"/>
      <w:r>
        <w:t>In</w:t>
      </w:r>
      <w:proofErr w:type="gramEnd"/>
      <w:r>
        <w:t xml:space="preserve"> Charge: ____________________________________________________________________</w:t>
      </w:r>
    </w:p>
    <w:p w:rsidR="002A2AF0" w:rsidRDefault="002A2AF0">
      <w:r>
        <w:t>Is</w:t>
      </w:r>
      <w:r w:rsidR="00C14BFA">
        <w:t>/Are</w:t>
      </w:r>
      <w:r>
        <w:t xml:space="preserve"> </w:t>
      </w:r>
      <w:r w:rsidR="00C14BFA">
        <w:t>VP/s</w:t>
      </w:r>
      <w:r>
        <w:t xml:space="preserve"> aware of this reimbursement already? </w:t>
      </w:r>
      <w:r>
        <w:tab/>
        <w:t>Yes</w:t>
      </w:r>
      <w:r>
        <w:tab/>
        <w:t>No</w:t>
      </w:r>
    </w:p>
    <w:p w:rsidR="002A2AF0" w:rsidRDefault="002A2AF0" w:rsidP="00C14BFA">
      <w:r>
        <w:t xml:space="preserve">Does this check need mailed? If </w:t>
      </w:r>
      <w:r w:rsidR="00C14BFA">
        <w:t xml:space="preserve">so, please provide Mailing Address Below: </w:t>
      </w:r>
      <w:r>
        <w:t>__________________________________________________</w:t>
      </w:r>
      <w:r w:rsidR="00C14BFA">
        <w:t>________________________________</w:t>
      </w:r>
    </w:p>
    <w:p w:rsidR="00C14BFA" w:rsidRDefault="000B6E4E" w:rsidP="00C14BFA">
      <w:pPr>
        <w:spacing w:after="0"/>
      </w:pPr>
      <w:r>
        <w:t xml:space="preserve">Receipts Attached? </w:t>
      </w:r>
      <w:r>
        <w:tab/>
        <w:t>Yes</w:t>
      </w:r>
      <w:r>
        <w:tab/>
        <w:t>No</w:t>
      </w:r>
      <w:r>
        <w:tab/>
      </w:r>
    </w:p>
    <w:p w:rsidR="000B6E4E" w:rsidRDefault="000B6E4E" w:rsidP="00C14BFA">
      <w:pPr>
        <w:spacing w:after="0"/>
      </w:pPr>
      <w:r>
        <w:t xml:space="preserve">(If </w:t>
      </w:r>
      <w:proofErr w:type="gramStart"/>
      <w:r w:rsidR="00C14BFA">
        <w:t>Yes</w:t>
      </w:r>
      <w:proofErr w:type="gramEnd"/>
      <w:r w:rsidR="00C14BFA">
        <w:t>, please staple to this form. If No, please provide additional documentation of expenses)</w:t>
      </w:r>
    </w:p>
    <w:p w:rsidR="00C14BFA" w:rsidRDefault="00C14BFA" w:rsidP="00C14BFA">
      <w:pPr>
        <w:spacing w:after="0"/>
      </w:pPr>
    </w:p>
    <w:p w:rsidR="000B6E4E" w:rsidRDefault="000B6E4E">
      <w:r>
        <w:t>Submitted by: ___________________________________________________________________</w:t>
      </w:r>
    </w:p>
    <w:p w:rsidR="000B6E4E" w:rsidRDefault="000B6E4E">
      <w:r>
        <w:t>Date Submitted</w:t>
      </w:r>
      <w:proofErr w:type="gramStart"/>
      <w:r>
        <w:t>:_</w:t>
      </w:r>
      <w:proofErr w:type="gramEnd"/>
      <w:r>
        <w:t>_________________________________________________________________</w:t>
      </w:r>
    </w:p>
    <w:p w:rsidR="00C14BFA" w:rsidRDefault="00C14BFA"/>
    <w:p w:rsidR="000B6E4E" w:rsidRDefault="00C14BFA">
      <w:r>
        <w:t>-----------------------------------------------------------------------------------------------------------------------------------------</w:t>
      </w:r>
    </w:p>
    <w:p w:rsidR="000B6E4E" w:rsidRDefault="000B6E4E">
      <w:r>
        <w:t>To Be Completed by Treasurer’ for Treasurer’s Records:</w:t>
      </w:r>
    </w:p>
    <w:p w:rsidR="000B6E4E" w:rsidRDefault="000B6E4E">
      <w:r>
        <w:t>Check Cut:</w:t>
      </w:r>
    </w:p>
    <w:p w:rsidR="00C14BFA" w:rsidRDefault="000B6E4E" w:rsidP="00C14BFA">
      <w:r>
        <w:tab/>
        <w:t xml:space="preserve">Date </w:t>
      </w:r>
      <w:r w:rsidR="00C14BFA">
        <w:t>___________________</w:t>
      </w:r>
      <w:r w:rsidR="00C14BFA">
        <w:tab/>
      </w:r>
      <w:r w:rsidR="00C14BFA">
        <w:t>Delivery Method _____________________________</w:t>
      </w:r>
    </w:p>
    <w:p w:rsidR="000B6E4E" w:rsidRDefault="000B6E4E" w:rsidP="00C14BFA">
      <w:pPr>
        <w:ind w:firstLine="720"/>
      </w:pPr>
      <w:r>
        <w:t xml:space="preserve">Check </w:t>
      </w:r>
      <w:r w:rsidR="00C14BFA">
        <w:t>No. _______________</w:t>
      </w:r>
      <w:r w:rsidR="00C14BFA">
        <w:tab/>
      </w:r>
      <w:proofErr w:type="gramStart"/>
      <w:r w:rsidR="00C14BFA">
        <w:t>By</w:t>
      </w:r>
      <w:proofErr w:type="gramEnd"/>
      <w:r w:rsidR="00C14BFA">
        <w:t xml:space="preserve"> ______________________</w:t>
      </w:r>
      <w:r w:rsidR="00C14BFA">
        <w:t>______________</w:t>
      </w:r>
    </w:p>
    <w:sectPr w:rsidR="000B6E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NTA3MTAwM7Y0NjJQ0lEKTi0uzszPAykwrAUAUJUPgSwAAAA="/>
  </w:docVars>
  <w:rsids>
    <w:rsidRoot w:val="002A2AF0"/>
    <w:rsid w:val="000B6E4E"/>
    <w:rsid w:val="002A2AF0"/>
    <w:rsid w:val="004C6630"/>
    <w:rsid w:val="00750DC1"/>
    <w:rsid w:val="007B1BE1"/>
    <w:rsid w:val="00A7641F"/>
    <w:rsid w:val="00C14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fudge</dc:creator>
  <cp:lastModifiedBy>Eric Barbour</cp:lastModifiedBy>
  <cp:revision>2</cp:revision>
  <cp:lastPrinted>2015-02-05T00:54:00Z</cp:lastPrinted>
  <dcterms:created xsi:type="dcterms:W3CDTF">2017-01-10T18:26:00Z</dcterms:created>
  <dcterms:modified xsi:type="dcterms:W3CDTF">2017-01-10T18:26:00Z</dcterms:modified>
</cp:coreProperties>
</file>